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X8d71f1c01ceb9def79b35277b5bce52eae2f762"/>
    <w:p>
      <w:pPr>
        <w:pStyle w:val="Heading1"/>
      </w:pPr>
      <w:r>
        <w:t xml:space="preserve">Cover Letter for Veterinarian Position in Kenya Nairobi</w:t>
      </w:r>
    </w:p>
    <w:p>
      <w:pPr>
        <w:pStyle w:val="FirstParagraph"/>
      </w:pPr>
      <w:r>
        <w:t xml:space="preserve">Dear [Hiring Manager's Name],</w:t>
      </w:r>
    </w:p>
    <w:p>
      <w:pPr>
        <w:pStyle w:val="BodyText"/>
      </w:pPr>
      <w:r>
        <w:t xml:space="preserve">I am writing to express my sincere interest in the Veterinarian position at your esteemed organization, located in the vibrant and dynamic city of Nairobi, Kenya. As a dedicated and experienced Veterinarian with a strong passion for animal health and welfare, I am eager to contribute my skills and expertise to support the critical work being done in this region. With over [X years] of experience in veterinary medicine, I have developed a deep understanding of the unique challenges and opportunities that come with providing medical care to animals in Kenya Nairobi, where the intersection of urban development, rural communities, and biodiversity creates a demanding yet rewarding professional landscape.</w:t>
      </w:r>
    </w:p>
    <w:p>
      <w:pPr>
        <w:pStyle w:val="BodyText"/>
      </w:pPr>
      <w:r>
        <w:t xml:space="preserve">My journey as a Veterinarian began at [Your University Name], where I earned my degree in Veterinary Medicine. During my studies, I was particularly drawn to the field of public health and community-based animal care, which has shaped my career path. Upon graduation, I joined [Previous Employer or Clinic Name] in Kenya Nairobi, where I served as a Veterinarian for [X years]. In this role, I provided comprehensive medical care to a wide range of animals, from domestic pets to livestock, while also participating in outreach programs aimed at improving animal health education among local communities. This experience not only honed my clinical skills but also reinforced my commitment to making a tangible difference in the lives of animals and their caretakers.</w:t>
      </w:r>
    </w:p>
    <w:p>
      <w:pPr>
        <w:pStyle w:val="BodyText"/>
      </w:pPr>
      <w:r>
        <w:t xml:space="preserve">One of the key strengths I bring to this role is my ability to adapt to diverse environments, which is essential for working in Kenya Nairobi. The city's bustling urban areas coexist with surrounding rural regions, creating a unique ecosystem where veterinarians must address both zoonotic diseases and the needs of agricultural animals. For instance, during my time at [Previous Employer], I collaborated with local farmers to implement vaccination programs that reduced the incidence of infectious diseases in livestock. This work required not only medical expertise but also strong communication skills to engage with stakeholders and ensure compliance with health protocols. My ability to bridge the gap between scientific knowledge and practical application has consistently allowed me to deliver effective solutions in challenging settings.</w:t>
      </w:r>
    </w:p>
    <w:p>
      <w:pPr>
        <w:pStyle w:val="BodyText"/>
      </w:pPr>
      <w:r>
        <w:t xml:space="preserve">Additionally, I have a proven track record of working in multidisciplinary teams, which is vital for success in any veterinary practice. At [Previous Employer], I frequently collaborated with veterinarians, animal welfare organizations, and government agencies to address public health crises. For example, during an outbreak of foot-and-mouth disease in the Nairobi region, I helped coordinate a rapid response team that included field workers and laboratory technicians. This experience underscored the importance of teamwork and strategic planning in mitigating the impact of such emergencies. I am confident that my collaborative spirit and problem-solving abilities will enable me to contribute meaningfully to your organization's mission.</w:t>
      </w:r>
    </w:p>
    <w:p>
      <w:pPr>
        <w:pStyle w:val="BodyText"/>
      </w:pPr>
      <w:r>
        <w:t xml:space="preserve">What sets me apart as a Veterinarian is my unwavering dedication to continuous learning and professional growth. I regularly attend workshops and seminars on emerging trends in veterinary medicine, such as the use of telemedicine for remote consultations and the integration of technology in animal diagnostics. In Kenya Nairobi, where access to advanced medical resources can vary, staying updated on innovations is crucial. I have also volunteered my time to mentor junior veterinarians and participate in community health initiatives, which has deepened my understanding of the social and economic factors that influence animal health outcomes.</w:t>
      </w:r>
    </w:p>
    <w:p>
      <w:pPr>
        <w:pStyle w:val="BodyText"/>
      </w:pPr>
      <w:r>
        <w:t xml:space="preserve">My motivation for seeking a Veterinarian position in Kenya Nairobi is rooted in the belief that every animal deserves compassionate care, regardless of its environment or socioeconomic context. Nairobi is a city of contrasts, where modern veterinary clinics operate alongside informal markets and agricultural hubs. This diversity requires veterinarians to be versatile, culturally aware, and highly adaptable. I have always thrived in such environments, as they challenge me to think critically and innovate solutions tailored to the needs of each community I serve.</w:t>
      </w:r>
    </w:p>
    <w:p>
      <w:pPr>
        <w:pStyle w:val="BodyText"/>
      </w:pPr>
      <w:r>
        <w:t xml:space="preserve">Furthermore, I am deeply committed to promoting animal welfare in Kenya Nairobi. Over the years, I have volunteered with local organizations that rescue and rehabilitate injured wildlife, as well as those that advocate for responsible pet ownership. These experiences have instilled in me a sense of responsibility to protect both domestic and wild animals, ensuring their well-being is prioritized in all aspects of my work. I am particularly interested in contributing to initiatives that address the growing demand for veterinary services in urban areas, where pet ownership is on the rise and awareness of animal health is expanding.</w:t>
      </w:r>
    </w:p>
    <w:p>
      <w:pPr>
        <w:pStyle w:val="BodyText"/>
      </w:pPr>
      <w:r>
        <w:t xml:space="preserve">In conclusion, I am confident that my qualifications as a Veterinarian, combined with my passion for serving communities in Kenya Nairobi, make me an ideal candidate for this position. I am eager to bring my expertise in clinical care, community engagement, and innovative problem-solving to your organization. Thank you for considering my application. I would welcome the opportunity to discuss how my background and vision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Kenya Nairobi</dc:title>
  <dc:creator/>
  <dc:language>en</dc:language>
  <cp:keywords/>
  <dcterms:created xsi:type="dcterms:W3CDTF">2026-07-21T06:17:05Z</dcterms:created>
  <dcterms:modified xsi:type="dcterms:W3CDTF">2026-07-21T06:17:05Z</dcterms:modified>
</cp:coreProperties>
</file>

<file path=docProps/custom.xml><?xml version="1.0" encoding="utf-8"?>
<Properties xmlns="http://schemas.openxmlformats.org/officeDocument/2006/custom-properties" xmlns:vt="http://schemas.openxmlformats.org/officeDocument/2006/docPropsVTypes"/>
</file>